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1- 2; 3-5; 6+)</w:t>
      </w:r>
    </w:p>
    <w:p w14:paraId="296A53FE" w14:textId="79BD871C" w:rsidR="00C62EC8" w:rsidRDefault="00C62EC8" w:rsidP="00475D34"/>
    <w:p w14:paraId="76F5380D" w14:textId="77777777" w:rsidR="00E30312" w:rsidRDefault="00E30312" w:rsidP="00475D34">
      <w:bookmarkStart w:id="0" w:name="_GoBack"/>
      <w:bookmarkEnd w:id="0"/>
    </w:p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Default="00C62EC8" w:rsidP="00C62EC8">
      <w:r>
        <w:t>Délku pobytu v řeholním společenství dát do textu</w:t>
      </w:r>
    </w:p>
    <w:p w14:paraId="408B9C91" w14:textId="77777777" w:rsidR="00C62EC8" w:rsidRDefault="00C62EC8" w:rsidP="00C62EC8">
      <w: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77777777" w:rsidR="00C62EC8" w:rsidRDefault="00C62EC8" w:rsidP="00C62EC8">
      <w:r>
        <w:t>Tabulka 2 – porovnání u českých a slovenských řeholníků, vždy zvlášť muži i ženy – tedy 7 sloupců (CZ ženy, CZ muži, CZ celkem, SK ženy, SK muži, SK celkem, všichni dohromady)</w:t>
      </w:r>
    </w:p>
    <w:p w14:paraId="3D690E81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</w:p>
    <w:p w14:paraId="025E3B1E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Default="00C62EC8" w:rsidP="00C62EC8">
      <w:r>
        <w:t>Tabulka 3 – chronická onemocnění (řeholníci všichni + reprezentativní sběr)</w:t>
      </w:r>
    </w:p>
    <w:p w14:paraId="3AC02800" w14:textId="77777777" w:rsidR="00C62EC8" w:rsidRDefault="00C62EC8" w:rsidP="00C62EC8">
      <w:r>
        <w:t>Tabulka 4 – chronická onemocnění seskupená dle počtu (řeholníci všichni + reprezentativní sběr)</w:t>
      </w:r>
    </w:p>
    <w:p w14:paraId="78CB6210" w14:textId="77777777" w:rsidR="00C62EC8" w:rsidRDefault="00C62EC8" w:rsidP="00C62EC8">
      <w:r>
        <w:t>Tabulka 5 – fyzické potíže v uplynulém měsíci (řeholníci všichni + kontrolní skupina)</w:t>
      </w:r>
    </w:p>
    <w:p w14:paraId="2D7DF1DB" w14:textId="77777777" w:rsidR="00C62EC8" w:rsidRDefault="00C62EC8" w:rsidP="00C62EC8">
      <w:r>
        <w:t>Tabulka 6 – chronická onemocnění + řeholníci sovy/ptáčata</w:t>
      </w:r>
    </w:p>
    <w:p w14:paraId="53B423B7" w14:textId="77777777" w:rsidR="00C62EC8" w:rsidRDefault="00C62EC8" w:rsidP="00C62EC8">
      <w: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160D81"/>
    <w:rsid w:val="00263096"/>
    <w:rsid w:val="002702B1"/>
    <w:rsid w:val="002B4ED5"/>
    <w:rsid w:val="00300855"/>
    <w:rsid w:val="0043450B"/>
    <w:rsid w:val="00475D34"/>
    <w:rsid w:val="004D31A0"/>
    <w:rsid w:val="004F21FA"/>
    <w:rsid w:val="00567835"/>
    <w:rsid w:val="00574B29"/>
    <w:rsid w:val="005761BD"/>
    <w:rsid w:val="00636133"/>
    <w:rsid w:val="008473E8"/>
    <w:rsid w:val="008A7495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E30312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</Pages>
  <Words>328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11</cp:revision>
  <dcterms:created xsi:type="dcterms:W3CDTF">2021-06-03T06:59:00Z</dcterms:created>
  <dcterms:modified xsi:type="dcterms:W3CDTF">2021-06-11T12:06:00Z</dcterms:modified>
</cp:coreProperties>
</file>